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D4B23D6" w14:textId="77777777" w:rsidR="000E3337" w:rsidRPr="000E3337" w:rsidRDefault="00000000" w:rsidP="000E3337">
      <w:r>
        <w:rPr>
          <w:noProof/>
          <w:lang w:bidi="ne-NP"/>
        </w:rPr>
        <w:pict w14:anchorId="0FC8523A">
          <v:shapetype id="_x0000_t202" coordsize="21600,21600" o:spt="202" path="m,l,21600r21600,l21600,xe">
            <v:stroke joinstyle="miter"/>
            <v:path gradientshapeok="t" o:connecttype="rect"/>
          </v:shapetype>
          <v:shape id="WordArt 4" o:spid="_x0000_s2050" type="#_x0000_t202" alt="Oak" style="position:absolute;margin-left:28.5pt;margin-top:15.05pt;width:405.75pt;height:233.95pt;z-index:25166233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" filled="f" stroked="f">
            <o:lock v:ext="edit" shapetype="t"/>
            <v:textbox style="mso-fit-shape-to-text:t">
              <w:txbxContent>
                <w:p w14:paraId="6412498D" w14:textId="77777777" w:rsidR="000C6A8D" w:rsidRDefault="000C6A8D" w:rsidP="000C6A8D">
                  <w:pPr>
                    <w:pStyle w:val="NormalWeb"/>
                    <w:spacing w:before="0" w:beforeAutospacing="0" w:after="0" w:afterAutospacing="0"/>
                    <w:jc w:val="center"/>
                  </w:pPr>
                  <w:r>
                    <w:rPr>
                      <w:sz w:val="64"/>
                      <w:szCs w:val="64"/>
                    </w:rPr>
                    <w:t>Janjyoti Multiple Campus</w:t>
                  </w:r>
                </w:p>
              </w:txbxContent>
            </v:textbox>
          </v:shape>
        </w:pict>
      </w:r>
    </w:p>
    <w:p w14:paraId="36AA90C0" w14:textId="77777777" w:rsidR="000E3337" w:rsidRPr="000E3337" w:rsidRDefault="000E3337" w:rsidP="000E3337"/>
    <w:p w14:paraId="487FDE95" w14:textId="77777777" w:rsidR="000E3337" w:rsidRPr="000E3337" w:rsidRDefault="00000000" w:rsidP="000E3337">
      <w:r>
        <w:rPr>
          <w:noProof/>
          <w:lang w:bidi="ne-NP"/>
        </w:rPr>
        <w:pict w14:anchorId="130729C1">
          <v:shapetype id="_x0000_t32" coordsize="21600,21600" o:spt="32" o:oned="t" path="m,l21600,21600e" filled="f">
            <v:path arrowok="t" fillok="f" o:connecttype="none"/>
            <o:lock v:ext="edit" shapetype="t"/>
          </v:shapetype>
          <v:shape id="AutoShape 6" o:spid="_x0000_s2059" type="#_x0000_t32" style="position:absolute;margin-left:241.5pt;margin-top:9.9pt;width:0;height:225pt;z-index:251663360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" strokeweight="3pt"/>
        </w:pict>
      </w:r>
    </w:p>
    <w:p w14:paraId="6C8AC2E2" w14:textId="77777777" w:rsidR="000E3337" w:rsidRPr="000E3337" w:rsidRDefault="00000000" w:rsidP="000E3337">
      <w:r>
        <w:rPr>
          <w:noProof/>
          <w:lang w:bidi="ne-NP"/>
        </w:rPr>
        <w:pict w14:anchorId="14D98AD0">
          <v:shape id="AutoShape 8" o:spid="_x0000_s2058" type="#_x0000_t32" style="position:absolute;margin-left:210pt;margin-top:5.45pt;width:0;height:186pt;z-index:251665408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" strokeweight="2.25pt"/>
        </w:pict>
      </w:r>
      <w:r>
        <w:rPr>
          <w:noProof/>
          <w:lang w:bidi="ne-NP"/>
        </w:rPr>
        <w:pict w14:anchorId="78AEFBCA">
          <v:shape id="AutoShape 7" o:spid="_x0000_s2057" type="#_x0000_t32" style="position:absolute;margin-left:271.5pt;margin-top:5.45pt;width:0;height:186pt;z-index:251664384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" strokeweight="2.25pt"/>
        </w:pict>
      </w:r>
    </w:p>
    <w:p w14:paraId="22634041" w14:textId="77777777" w:rsidR="000E3337" w:rsidRPr="000E3337" w:rsidRDefault="000E3337" w:rsidP="000E3337"/>
    <w:p w14:paraId="54A4C3AC" w14:textId="77777777" w:rsidR="000E3337" w:rsidRPr="000E3337" w:rsidRDefault="000E3337" w:rsidP="000E3337"/>
    <w:p w14:paraId="4FF370F4" w14:textId="77777777" w:rsidR="000E3337" w:rsidRPr="000E3337" w:rsidRDefault="000E3337" w:rsidP="000E3337"/>
    <w:p w14:paraId="494127D1" w14:textId="77777777" w:rsidR="000E3337" w:rsidRPr="000E3337" w:rsidRDefault="000E3337" w:rsidP="000E3337"/>
    <w:p w14:paraId="63A15B55" w14:textId="77777777" w:rsidR="000E3337" w:rsidRPr="000E3337" w:rsidRDefault="000E3337" w:rsidP="000E3337"/>
    <w:p w14:paraId="4039C6FD" w14:textId="77777777" w:rsidR="000E3337" w:rsidRDefault="000E3337" w:rsidP="000E3337">
      <w:pPr>
        <w:tabs>
          <w:tab w:val="left" w:pos="1470"/>
        </w:tabs>
        <w:jc w:val="center"/>
        <w:rPr>
          <w:b/>
          <w:sz w:val="72"/>
        </w:rPr>
      </w:pPr>
    </w:p>
    <w:p w14:paraId="03939C19" w14:textId="77777777" w:rsidR="00000000" w:rsidRDefault="004C5165" w:rsidP="002B1D52">
      <w:pPr>
        <w:tabs>
          <w:tab w:val="left" w:pos="1470"/>
        </w:tabs>
        <w:jc w:val="center"/>
        <w:rPr>
          <w:b/>
          <w:sz w:val="72"/>
        </w:rPr>
      </w:pPr>
      <w:r>
        <w:rPr>
          <w:b/>
          <w:sz w:val="72"/>
        </w:rPr>
        <w:t>LAB REPORT</w:t>
      </w:r>
      <w:r w:rsidR="000E3337">
        <w:rPr>
          <w:b/>
          <w:sz w:val="72"/>
        </w:rPr>
        <w:t xml:space="preserve"> </w:t>
      </w:r>
      <w:r w:rsidR="00AE0AAD">
        <w:rPr>
          <w:b/>
          <w:sz w:val="72"/>
        </w:rPr>
        <w:t>for BCA</w:t>
      </w:r>
    </w:p>
    <w:p w14:paraId="50D829CC" w14:textId="1C533760" w:rsidR="000E3337" w:rsidRPr="000E3337" w:rsidRDefault="00000000" w:rsidP="000E3337">
      <w:pPr>
        <w:tabs>
          <w:tab w:val="left" w:pos="1470"/>
        </w:tabs>
        <w:jc w:val="center"/>
        <w:rPr>
          <w:b/>
          <w:sz w:val="72"/>
        </w:rPr>
      </w:pPr>
      <w:r>
        <w:rPr>
          <w:noProof/>
          <w:lang w:bidi="ne-NP"/>
        </w:rPr>
        <w:pict w14:anchorId="6BFE775B">
          <v:group id="Group 13" o:spid="_x0000_s2051" style="position:absolute;left:0;text-align:left;margin-left:-8.25pt;margin-top:115.95pt;width:477.95pt;height:208.9pt;z-index:251669504" coordorigin="1275,10325" coordsize="9675,40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">
            <v:shapetype id="_x0000_t98" coordsize="21600,21600" o:spt="98" adj="2700" path="m0@5qy@2@1l@0@1@0@2qy@7,,21600@2l21600@9qy@7@10l@1@10@1@11qy@2,21600,0@11xem0@5nfqy@2@6@1@5@3@4@2@5l@2@6em@1@5nfl@1@10em21600@2nfqy@7@1l@0@1em@0@2nfqy@8@3@7@2l@7@1e">
              <v:formulas>
                <v:f eqn="sum width 0 #0"/>
                <v:f eqn="val #0"/>
                <v:f eqn="prod @1 1 2"/>
                <v:f eqn="prod @1 3 4"/>
                <v:f eqn="prod @1 5 4"/>
                <v:f eqn="prod @1 3 2"/>
                <v:f eqn="prod @1 2 1"/>
                <v:f eqn="sum width 0 @2"/>
                <v:f eqn="sum width 0 @3"/>
                <v:f eqn="sum height 0 @5"/>
                <v:f eqn="sum height 0 @1"/>
                <v:f eqn="sum height 0 @2"/>
                <v:f eqn="val width"/>
                <v:f eqn="prod width 1 2"/>
                <v:f eqn="prod height 1 2"/>
              </v:formulas>
              <v:path o:extrusionok="f" limo="10800,10800" o:connecttype="custom" o:connectlocs="@13,@1;0,@14;@13,@10;@12,@14" o:connectangles="270,180,90,0" textboxrect="@1,@1,@7,@10"/>
              <v:handles>
                <v:h position="#0,topLeft" xrange="0,5400"/>
              </v:handles>
              <o:complex v:ext="view"/>
            </v:shapetype>
            <v:shape id="AutoShape 2" o:spid="_x0000_s2052" type="#_x0000_t98" style="position:absolute;left:1275;top:10385;width:4995;height:397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">
              <v:textbox style="mso-next-textbox:#AutoShape 2">
                <w:txbxContent>
                  <w:p w14:paraId="0DC3D6A4" w14:textId="77777777" w:rsidR="000E3337" w:rsidRPr="000E3337" w:rsidRDefault="000E3337" w:rsidP="00E16CCA">
                    <w:pPr>
                      <w:jc w:val="center"/>
                      <w:rPr>
                        <w:b/>
                        <w:sz w:val="44"/>
                      </w:rPr>
                    </w:pPr>
                    <w:r w:rsidRPr="000E3337">
                      <w:rPr>
                        <w:b/>
                        <w:sz w:val="44"/>
                      </w:rPr>
                      <w:t>Submitted By:</w:t>
                    </w:r>
                  </w:p>
                  <w:p w14:paraId="2D0DF9AB" w14:textId="2704F3A5" w:rsidR="000E3337" w:rsidRPr="000E3337" w:rsidRDefault="000E3337">
                    <w:pPr>
                      <w:rPr>
                        <w:sz w:val="32"/>
                      </w:rPr>
                    </w:pPr>
                    <w:r w:rsidRPr="00AE0AAD">
                      <w:rPr>
                        <w:b/>
                        <w:sz w:val="32"/>
                      </w:rPr>
                      <w:t>Name</w:t>
                    </w:r>
                    <w:r w:rsidRPr="000E3337">
                      <w:rPr>
                        <w:sz w:val="32"/>
                      </w:rPr>
                      <w:t xml:space="preserve"> : </w:t>
                    </w:r>
                    <w:r w:rsidR="00EF489E">
                      <w:rPr>
                        <w:sz w:val="32"/>
                      </w:rPr>
                      <w:t xml:space="preserve"> </w:t>
                    </w:r>
                    <w:r w:rsidR="005B5E3E" w:rsidRPr="005B5E3E">
                      <w:rPr>
                        <w:sz w:val="32"/>
                      </w:rPr>
                      <w:t>Bimal Chaudhary</w:t>
                    </w:r>
                  </w:p>
                  <w:p w14:paraId="0C2FCF6B" w14:textId="7F4773A4" w:rsidR="000E3337" w:rsidRDefault="000E3337" w:rsidP="00AE0AAD">
                    <w:pPr>
                      <w:rPr>
                        <w:sz w:val="28"/>
                      </w:rPr>
                    </w:pPr>
                    <w:r w:rsidRPr="000E3337">
                      <w:rPr>
                        <w:sz w:val="32"/>
                      </w:rPr>
                      <w:t xml:space="preserve">Address </w:t>
                    </w:r>
                    <w:r w:rsidR="00EF489E">
                      <w:rPr>
                        <w:sz w:val="32"/>
                      </w:rPr>
                      <w:t>:</w:t>
                    </w:r>
                    <w:r w:rsidR="005B5E3E">
                      <w:rPr>
                        <w:sz w:val="32"/>
                      </w:rPr>
                      <w:t>Bhimdatta-02</w:t>
                    </w:r>
                    <w:r w:rsidR="00940835">
                      <w:rPr>
                        <w:sz w:val="32"/>
                      </w:rPr>
                      <w:t>, Kanchanpur</w:t>
                    </w:r>
                  </w:p>
                  <w:p w14:paraId="2134FB7D" w14:textId="6014397C" w:rsidR="002C5B4B" w:rsidRPr="00AE0AAD" w:rsidRDefault="00A92415" w:rsidP="00AE0AAD">
                    <w:pPr>
                      <w:rPr>
                        <w:sz w:val="28"/>
                      </w:rPr>
                    </w:pPr>
                    <w:r>
                      <w:rPr>
                        <w:sz w:val="28"/>
                      </w:rPr>
                      <w:t xml:space="preserve">Roll No. </w:t>
                    </w:r>
                    <w:r w:rsidR="0073709D">
                      <w:rPr>
                        <w:sz w:val="28"/>
                      </w:rPr>
                      <w:t>0</w:t>
                    </w:r>
                    <w:r w:rsidR="005B5E3E">
                      <w:rPr>
                        <w:sz w:val="28"/>
                      </w:rPr>
                      <w:t xml:space="preserve">5 </w:t>
                    </w:r>
                    <w:r w:rsidR="00940835">
                      <w:rPr>
                        <w:b/>
                        <w:bCs/>
                        <w:sz w:val="28"/>
                      </w:rPr>
                      <w:t xml:space="preserve">- BCA </w:t>
                    </w:r>
                    <w:r w:rsidR="005B5E3E">
                      <w:rPr>
                        <w:b/>
                        <w:bCs/>
                        <w:sz w:val="28"/>
                      </w:rPr>
                      <w:t>5</w:t>
                    </w:r>
                    <w:r w:rsidR="00940835">
                      <w:rPr>
                        <w:b/>
                        <w:bCs/>
                        <w:sz w:val="28"/>
                        <w:vertAlign w:val="superscript"/>
                      </w:rPr>
                      <w:t>r</w:t>
                    </w:r>
                    <w:r w:rsidR="00EF489E">
                      <w:rPr>
                        <w:b/>
                        <w:bCs/>
                        <w:sz w:val="28"/>
                        <w:vertAlign w:val="superscript"/>
                      </w:rPr>
                      <w:t>d</w:t>
                    </w:r>
                    <w:r>
                      <w:rPr>
                        <w:b/>
                        <w:bCs/>
                        <w:sz w:val="28"/>
                      </w:rPr>
                      <w:t xml:space="preserve"> </w:t>
                    </w:r>
                    <w:r w:rsidR="00940835">
                      <w:rPr>
                        <w:b/>
                        <w:bCs/>
                        <w:sz w:val="28"/>
                      </w:rPr>
                      <w:t>S</w:t>
                    </w:r>
                    <w:r w:rsidR="002C5B4B" w:rsidRPr="002C5B4B">
                      <w:rPr>
                        <w:b/>
                        <w:bCs/>
                        <w:sz w:val="28"/>
                      </w:rPr>
                      <w:t>em</w:t>
                    </w:r>
                  </w:p>
                </w:txbxContent>
              </v:textbox>
            </v:shape>
            <v:shape id="AutoShape 10" o:spid="_x0000_s2053" type="#_x0000_t32" style="position:absolute;left:1785;top:11595;width:4500;height: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">
              <v:stroke startarrow="block" endarrow="block"/>
            </v:shape>
            <v:group id="Group 12" o:spid="_x0000_s2054" style="position:absolute;left:6480;top:10325;width:4470;height:3795" coordorigin="6480,10325" coordsize="4470,379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">
              <v:shape id="AutoShape 3" o:spid="_x0000_s2055" type="#_x0000_t98" style="position:absolute;left:6480;top:10325;width:4470;height:3795;visibility:visib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">
                <v:textbox style="mso-next-textbox:#AutoShape 3">
                  <w:txbxContent>
                    <w:p w14:paraId="160F310B" w14:textId="77777777" w:rsidR="000E3337" w:rsidRPr="000E3337" w:rsidRDefault="000E3337" w:rsidP="00E16CCA">
                      <w:pPr>
                        <w:jc w:val="center"/>
                        <w:rPr>
                          <w:b/>
                          <w:sz w:val="44"/>
                        </w:rPr>
                      </w:pPr>
                      <w:r w:rsidRPr="000E3337">
                        <w:rPr>
                          <w:b/>
                          <w:sz w:val="44"/>
                        </w:rPr>
                        <w:t>Submitted to</w:t>
                      </w:r>
                      <w:r>
                        <w:rPr>
                          <w:b/>
                          <w:sz w:val="44"/>
                        </w:rPr>
                        <w:t>:</w:t>
                      </w:r>
                    </w:p>
                    <w:p w14:paraId="5FD9312F" w14:textId="77777777" w:rsidR="002B1D52" w:rsidRDefault="002B1D52" w:rsidP="002B1D52">
                      <w:pPr>
                        <w:jc w:val="center"/>
                        <w:rPr>
                          <w:b/>
                          <w:sz w:val="32"/>
                        </w:rPr>
                      </w:pPr>
                    </w:p>
                    <w:p w14:paraId="13573D3F" w14:textId="354A00AC" w:rsidR="002C5B4B" w:rsidRPr="00EF489E" w:rsidRDefault="000E3337" w:rsidP="005B5E3E">
                      <w:pPr>
                        <w:jc w:val="center"/>
                        <w:rPr>
                          <w:b/>
                          <w:bCs/>
                          <w:sz w:val="44"/>
                          <w:szCs w:val="44"/>
                          <w:vertAlign w:val="subscript"/>
                        </w:rPr>
                      </w:pPr>
                      <w:r w:rsidRPr="002C5B4B">
                        <w:rPr>
                          <w:b/>
                          <w:sz w:val="32"/>
                        </w:rPr>
                        <w:t>Name</w:t>
                      </w:r>
                      <w:r w:rsidRPr="002C5B4B">
                        <w:rPr>
                          <w:sz w:val="32"/>
                        </w:rPr>
                        <w:t xml:space="preserve"> :</w:t>
                      </w:r>
                      <w:r w:rsidR="005B5E3E">
                        <w:rPr>
                          <w:sz w:val="32"/>
                        </w:rPr>
                        <w:t xml:space="preserve"> Puneet Ayer </w:t>
                      </w:r>
                      <w:r w:rsidR="00EF489E">
                        <w:rPr>
                          <w:b/>
                          <w:bCs/>
                          <w:sz w:val="32"/>
                          <w:szCs w:val="32"/>
                          <w:vertAlign w:val="subscript"/>
                        </w:rPr>
                        <w:t xml:space="preserve">       </w:t>
                      </w:r>
                      <w:r w:rsidR="00EF489E" w:rsidRPr="00EF489E">
                        <w:rPr>
                          <w:b/>
                          <w:bCs/>
                          <w:sz w:val="44"/>
                          <w:szCs w:val="44"/>
                          <w:vertAlign w:val="subscript"/>
                        </w:rPr>
                        <w:t>Signature</w:t>
                      </w:r>
                      <w:r w:rsidR="00EF489E">
                        <w:rPr>
                          <w:b/>
                          <w:bCs/>
                          <w:sz w:val="44"/>
                          <w:szCs w:val="44"/>
                          <w:vertAlign w:val="subscript"/>
                        </w:rPr>
                        <w:t xml:space="preserve"> :____________</w:t>
                      </w:r>
                    </w:p>
                    <w:p w14:paraId="14D550F6" w14:textId="77777777" w:rsidR="000E3337" w:rsidRPr="000E3337" w:rsidRDefault="000E3337">
                      <w:pPr>
                        <w:rPr>
                          <w:sz w:val="32"/>
                        </w:rPr>
                      </w:pPr>
                    </w:p>
                  </w:txbxContent>
                </v:textbox>
              </v:shape>
              <v:shape id="AutoShape 11" o:spid="_x0000_s2056" type="#_x0000_t32" style="position:absolute;left:6945;top:11569;width:4005;height:0;visibility:visible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">
                <v:stroke startarrow="block" endarrow="block"/>
              </v:shape>
            </v:group>
          </v:group>
        </w:pict>
      </w:r>
      <w:r w:rsidR="005B5E3E">
        <w:rPr>
          <w:b/>
          <w:sz w:val="72"/>
        </w:rPr>
        <w:t xml:space="preserve">Computer Networking </w:t>
      </w:r>
    </w:p>
    <w:sectPr w:rsidR="000E3337" w:rsidRPr="000E3337" w:rsidSect="00A92415">
      <w:headerReference w:type="even" r:id="rId6"/>
      <w:headerReference w:type="default" r:id="rId7"/>
      <w:headerReference w:type="first" r:id="rId8"/>
      <w:pgSz w:w="11906" w:h="16838" w:code="9"/>
      <w:pgMar w:top="1440" w:right="1440" w:bottom="1440" w:left="1440" w:header="720" w:footer="720" w:gutter="0"/>
      <w:pgBorders w:offsetFrom="page">
        <w:top w:val="postageStamp" w:sz="31" w:space="24" w:color="auto"/>
        <w:left w:val="postageStamp" w:sz="31" w:space="24" w:color="auto"/>
        <w:bottom w:val="postageStamp" w:sz="31" w:space="24" w:color="auto"/>
        <w:right w:val="postageStamp" w:sz="31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AB73BC0" w14:textId="77777777" w:rsidR="00270C7A" w:rsidRDefault="00270C7A" w:rsidP="000E3337">
      <w:pPr>
        <w:spacing w:after="0" w:line="240" w:lineRule="auto"/>
      </w:pPr>
      <w:r>
        <w:separator/>
      </w:r>
    </w:p>
  </w:endnote>
  <w:endnote w:type="continuationSeparator" w:id="0">
    <w:p w14:paraId="0C2EA9B2" w14:textId="77777777" w:rsidR="00270C7A" w:rsidRDefault="00270C7A" w:rsidP="000E333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670A066" w14:textId="77777777" w:rsidR="00270C7A" w:rsidRDefault="00270C7A" w:rsidP="000E3337">
      <w:pPr>
        <w:spacing w:after="0" w:line="240" w:lineRule="auto"/>
      </w:pPr>
      <w:r>
        <w:separator/>
      </w:r>
    </w:p>
  </w:footnote>
  <w:footnote w:type="continuationSeparator" w:id="0">
    <w:p w14:paraId="73E1D54E" w14:textId="77777777" w:rsidR="00270C7A" w:rsidRDefault="00270C7A" w:rsidP="000E333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6844162" w14:textId="77777777" w:rsidR="000E3337" w:rsidRDefault="00000000">
    <w:pPr>
      <w:pStyle w:val="Header"/>
    </w:pPr>
    <w:r>
      <w:rPr>
        <w:noProof/>
      </w:rPr>
      <w:pict w14:anchorId="4D03DD99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87704" o:spid="_x0000_s1029" type="#_x0000_t75" style="position:absolute;margin-left:0;margin-top:0;width:467.9pt;height:554.55pt;z-index:-251657216;mso-position-horizontal:center;mso-position-horizontal-relative:margin;mso-position-vertical:center;mso-position-vertical-relative:margin" o:allowincell="f">
          <v:imagedata r:id="rId1" o:title="tu" gain="19661f" blacklevel="22938f"/>
          <w10:wrap anchorx="margin" anchory="margin"/>
        </v:shape>
      </w:pic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E8D0917" w14:textId="77777777" w:rsidR="000E3337" w:rsidRDefault="00000000">
    <w:pPr>
      <w:pStyle w:val="Header"/>
    </w:pPr>
    <w:r>
      <w:rPr>
        <w:noProof/>
      </w:rPr>
      <w:pict w14:anchorId="28591E36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87705" o:spid="_x0000_s1030" type="#_x0000_t75" style="position:absolute;margin-left:0;margin-top:0;width:467.9pt;height:554.55pt;z-index:-251656192;mso-position-horizontal:center;mso-position-horizontal-relative:margin;mso-position-vertical:center;mso-position-vertical-relative:margin" o:allowincell="f">
          <v:imagedata r:id="rId1" o:title="tu" gain="19661f" blacklevel="22938f"/>
          <w10:wrap anchorx="margin" anchory="margin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1C4EAF" w14:textId="77777777" w:rsidR="000E3337" w:rsidRDefault="00000000">
    <w:pPr>
      <w:pStyle w:val="Header"/>
    </w:pPr>
    <w:r>
      <w:rPr>
        <w:noProof/>
      </w:rPr>
      <w:pict w14:anchorId="7DE8B91B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5587703" o:spid="_x0000_s1028" type="#_x0000_t75" style="position:absolute;margin-left:0;margin-top:0;width:467.9pt;height:554.55pt;z-index:-251658240;mso-position-horizontal:center;mso-position-horizontal-relative:margin;mso-position-vertical:center;mso-position-vertical-relative:margin" o:allowincell="f">
          <v:imagedata r:id="rId1" o:title="tu" gain="19661f" blacklevel="22938f"/>
          <w10:wrap anchorx="margin" anchory="margin"/>
        </v:shape>
      </w:pic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displayBackgroundShape/>
  <w:defaultTabStop w:val="720"/>
  <w:characterSpacingControl w:val="doNotCompress"/>
  <w:hdrShapeDefaults>
    <o:shapedefaults v:ext="edit" spidmax="206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rI0MrY0trQ0BnLMLZV0lIJTi4sz8/NACoxrAYwke3UsAAAA"/>
  </w:docVars>
  <w:rsids>
    <w:rsidRoot w:val="00705795"/>
    <w:rsid w:val="000971D7"/>
    <w:rsid w:val="000A5454"/>
    <w:rsid w:val="000A63CC"/>
    <w:rsid w:val="000C6A8D"/>
    <w:rsid w:val="000E3337"/>
    <w:rsid w:val="00147214"/>
    <w:rsid w:val="00251325"/>
    <w:rsid w:val="00270C7A"/>
    <w:rsid w:val="00276C3D"/>
    <w:rsid w:val="002A13AD"/>
    <w:rsid w:val="002B1D52"/>
    <w:rsid w:val="002C5B4B"/>
    <w:rsid w:val="00326B6C"/>
    <w:rsid w:val="00340533"/>
    <w:rsid w:val="00344168"/>
    <w:rsid w:val="003B6D03"/>
    <w:rsid w:val="003B7880"/>
    <w:rsid w:val="003D0DA8"/>
    <w:rsid w:val="00477A7D"/>
    <w:rsid w:val="004C5165"/>
    <w:rsid w:val="00507BDF"/>
    <w:rsid w:val="00566013"/>
    <w:rsid w:val="00575620"/>
    <w:rsid w:val="005950DE"/>
    <w:rsid w:val="005B5E3E"/>
    <w:rsid w:val="005E0670"/>
    <w:rsid w:val="00673B88"/>
    <w:rsid w:val="006F7D72"/>
    <w:rsid w:val="00705795"/>
    <w:rsid w:val="0073709D"/>
    <w:rsid w:val="007E2DFF"/>
    <w:rsid w:val="00903471"/>
    <w:rsid w:val="00940835"/>
    <w:rsid w:val="00A174B8"/>
    <w:rsid w:val="00A2000F"/>
    <w:rsid w:val="00A374C1"/>
    <w:rsid w:val="00A92415"/>
    <w:rsid w:val="00AD4EB7"/>
    <w:rsid w:val="00AE0AAD"/>
    <w:rsid w:val="00AE4B9E"/>
    <w:rsid w:val="00AF3DE3"/>
    <w:rsid w:val="00B951C9"/>
    <w:rsid w:val="00BD5C3E"/>
    <w:rsid w:val="00C1642C"/>
    <w:rsid w:val="00C16E25"/>
    <w:rsid w:val="00C454F9"/>
    <w:rsid w:val="00C82865"/>
    <w:rsid w:val="00CD6AB1"/>
    <w:rsid w:val="00D01EF1"/>
    <w:rsid w:val="00DE390F"/>
    <w:rsid w:val="00E16CCA"/>
    <w:rsid w:val="00E600B8"/>
    <w:rsid w:val="00EB5CF8"/>
    <w:rsid w:val="00EF489E"/>
    <w:rsid w:val="00F311A1"/>
    <w:rsid w:val="00F618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ne-N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60"/>
    <o:shapelayout v:ext="edit">
      <o:idmap v:ext="edit" data="2"/>
      <o:rules v:ext="edit">
        <o:r id="V:Rule1" type="connector" idref="#AutoShape 7"/>
        <o:r id="V:Rule2" type="connector" idref="#AutoShape 6"/>
        <o:r id="V:Rule3" type="connector" idref="#AutoShape 10"/>
        <o:r id="V:Rule4" type="connector" idref="#AutoShape 11"/>
        <o:r id="V:Rule5" type="connector" idref="#AutoShape 8"/>
      </o:rules>
    </o:shapelayout>
  </w:shapeDefaults>
  <w:decimalSymbol w:val="."/>
  <w:listSeparator w:val=","/>
  <w14:docId w14:val="44E14456"/>
  <w15:docId w15:val="{83FD69AC-CAEF-4684-8AA7-2CA043F7598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03471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705795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05795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semiHidden/>
    <w:unhideWhenUsed/>
    <w:rsid w:val="000E3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0E3337"/>
  </w:style>
  <w:style w:type="paragraph" w:styleId="Footer">
    <w:name w:val="footer"/>
    <w:basedOn w:val="Normal"/>
    <w:link w:val="FooterChar"/>
    <w:uiPriority w:val="99"/>
    <w:semiHidden/>
    <w:unhideWhenUsed/>
    <w:rsid w:val="000E333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0E3337"/>
  </w:style>
  <w:style w:type="paragraph" w:styleId="NormalWeb">
    <w:name w:val="Normal (Web)"/>
    <w:basedOn w:val="Normal"/>
    <w:uiPriority w:val="99"/>
    <w:semiHidden/>
    <w:unhideWhenUsed/>
    <w:rsid w:val="000C6A8D"/>
    <w:pPr>
      <w:spacing w:before="100" w:beforeAutospacing="1" w:after="100" w:afterAutospacing="1" w:line="240" w:lineRule="auto"/>
    </w:pPr>
    <w:rPr>
      <w:rFonts w:ascii="Times New Roman" w:eastAsiaTheme="minorEastAsia" w:hAnsi="Times New Roman" w:cs="Times New Roman"/>
      <w:sz w:val="24"/>
      <w:szCs w:val="24"/>
      <w:lang w:bidi="ne-NP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3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8</Words>
  <Characters>47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nita</dc:creator>
  <cp:lastModifiedBy>Bimal Chaudhary</cp:lastModifiedBy>
  <cp:revision>16</cp:revision>
  <cp:lastPrinted>2025-01-02T02:18:00Z</cp:lastPrinted>
  <dcterms:created xsi:type="dcterms:W3CDTF">2023-03-10T12:17:00Z</dcterms:created>
  <dcterms:modified xsi:type="dcterms:W3CDTF">2025-01-02T02:22:00Z</dcterms:modified>
</cp:coreProperties>
</file>